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58E6F" w14:textId="7C45BF23" w:rsidR="00780C97" w:rsidRPr="009D09C6" w:rsidRDefault="00780C97" w:rsidP="00780C97">
      <w:pPr>
        <w:tabs>
          <w:tab w:val="left" w:pos="6946"/>
        </w:tabs>
        <w:rPr>
          <w:b/>
          <w:sz w:val="20"/>
          <w:szCs w:val="20"/>
        </w:rPr>
      </w:pPr>
      <w:proofErr w:type="spellStart"/>
      <w:r w:rsidRPr="009D09C6">
        <w:rPr>
          <w:b/>
          <w:sz w:val="20"/>
          <w:szCs w:val="20"/>
        </w:rPr>
        <w:t>Insights</w:t>
      </w:r>
      <w:proofErr w:type="spellEnd"/>
      <w:r w:rsidRPr="009D09C6">
        <w:rPr>
          <w:b/>
          <w:sz w:val="20"/>
          <w:szCs w:val="20"/>
        </w:rPr>
        <w:t xml:space="preserve"> 5 T5 </w:t>
      </w:r>
      <w:proofErr w:type="spellStart"/>
      <w:r w:rsidRPr="009D09C6">
        <w:rPr>
          <w:b/>
          <w:sz w:val="20"/>
          <w:szCs w:val="20"/>
        </w:rPr>
        <w:t>Phrase</w:t>
      </w:r>
      <w:proofErr w:type="spellEnd"/>
      <w:r w:rsidRPr="009D09C6">
        <w:rPr>
          <w:b/>
          <w:sz w:val="20"/>
          <w:szCs w:val="20"/>
        </w:rPr>
        <w:t xml:space="preserve"> </w:t>
      </w:r>
      <w:proofErr w:type="spellStart"/>
      <w:r w:rsidRPr="009D09C6">
        <w:rPr>
          <w:b/>
          <w:sz w:val="20"/>
          <w:szCs w:val="20"/>
        </w:rPr>
        <w:t>Craze</w:t>
      </w:r>
      <w:proofErr w:type="spellEnd"/>
      <w:r w:rsidRPr="009D09C6">
        <w:rPr>
          <w:b/>
          <w:sz w:val="20"/>
          <w:szCs w:val="20"/>
        </w:rPr>
        <w:tab/>
        <w:t xml:space="preserve">Etsi rakenteet tekstistä ja kirjoita ne tähän </w:t>
      </w:r>
      <w:r w:rsidR="006344E0">
        <w:rPr>
          <w:b/>
          <w:sz w:val="20"/>
          <w:szCs w:val="20"/>
        </w:rPr>
        <w:t>alle. COVID-19 Version</w:t>
      </w:r>
    </w:p>
    <w:p w14:paraId="3F562831" w14:textId="77777777" w:rsidR="00780C97" w:rsidRDefault="00780C97" w:rsidP="00780C97">
      <w:pPr>
        <w:tabs>
          <w:tab w:val="left" w:pos="6946"/>
        </w:tabs>
      </w:pPr>
    </w:p>
    <w:p w14:paraId="6750C0E8" w14:textId="6BCF7DFB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itsestämme kuin tarkoitammekaan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20056DB5" w14:textId="1538D595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ihmisillä on hyvät aikomukset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0B4E820A" w14:textId="36C75174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perhelääkäreitä esittämään listan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5DDF5F78" w14:textId="063F04C5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seuraavan vuoden aikana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5D5E7461" w14:textId="27FE6886" w:rsid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b/>
          <w:sz w:val="28"/>
          <w:szCs w:val="28"/>
        </w:rPr>
        <w:t>ihmiset, jotka pian kuolevat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0BA39BC3" w14:textId="2677F197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Olemme siirtymässä aikakaudelle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1E9B383F" w14:textId="4A62B34B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ottaa avosylin vastaan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43C98966" w14:textId="5A5E5276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päästä käsiksi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25A8F6F5" w14:textId="460FACFF" w:rsid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Luultavasti kuolee vuoden sisällä.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5E16D3DE" w14:textId="7BC899CC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huonojen uutisten kertominen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2CCAD4B3" w14:textId="5F959642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joka lähetetään koko ajan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7C4EA3D3" w14:textId="3D4AFD72" w:rsid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kyky yhdistellä ketju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6FEFDCD2" w14:textId="252B7205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Yhdistämällä signaali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5FF75834" w14:textId="4386478B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käyttääkseen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2EFF9CBB" w14:textId="13E7B221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Jossain suhteessa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1F2C839C" w14:textId="0C93D752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jäljittää liikkeesi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09C1AAB4" w14:textId="169C04FC" w:rsid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kuinka ihmisten rajat muuttuvat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65BE6340" w14:textId="6455244D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lastRenderedPageBreak/>
        <w:t>siirtyä yhdestä osasta kaupunkia toiseen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53F2805D" w14:textId="1118AD60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tämä on loistavaa tiedustelutietoa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19336221" w14:textId="301A63B2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merkittävä oppikirja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66D3AED3" w14:textId="77777777" w:rsidR="006344E0" w:rsidRDefault="00780C97" w:rsidP="00780C97">
      <w:pPr>
        <w:tabs>
          <w:tab w:val="left" w:pos="6946"/>
        </w:tabs>
        <w:rPr>
          <w:sz w:val="20"/>
          <w:szCs w:val="20"/>
        </w:rPr>
      </w:pPr>
      <w:r w:rsidRPr="00780C97">
        <w:rPr>
          <w:b/>
          <w:sz w:val="28"/>
          <w:szCs w:val="28"/>
        </w:rPr>
        <w:t>siitä huolimatta, että on yli 100 sivua pitkä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63484681" w14:textId="6B507777" w:rsid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turvallisuuden ja mukavuuden välinen vaihtokauppa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66C5BDBE" w14:textId="7C4AA03E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vanhalla kunnon fyysisellä alueella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4B0D1E08" w14:textId="4F3A5BCC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ihmetellä avaimen yksityiskohtia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5145E3FC" w14:textId="1CC517D6" w:rsid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b/>
          <w:sz w:val="28"/>
          <w:szCs w:val="28"/>
        </w:rPr>
        <w:t>todellisuus valkenee sinulle vähitellen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0148148A" w14:textId="64E00D04" w:rsidR="00780C97" w:rsidRPr="00780C97" w:rsidRDefault="00780C97" w:rsidP="00780C97">
      <w:pPr>
        <w:tabs>
          <w:tab w:val="left" w:pos="6946"/>
        </w:tabs>
        <w:rPr>
          <w:b/>
          <w:sz w:val="28"/>
          <w:szCs w:val="28"/>
        </w:rPr>
      </w:pPr>
      <w:r w:rsidRPr="00780C97">
        <w:rPr>
          <w:b/>
          <w:sz w:val="28"/>
          <w:szCs w:val="28"/>
        </w:rPr>
        <w:t>pitää turvassa</w:t>
      </w:r>
      <w:r w:rsidRPr="00780C97">
        <w:rPr>
          <w:b/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4548AB61" w14:textId="43F0ECF9" w:rsidR="00780C97" w:rsidRPr="00780C97" w:rsidRDefault="00780C97" w:rsidP="00780C97">
      <w:pPr>
        <w:tabs>
          <w:tab w:val="left" w:pos="6946"/>
        </w:tabs>
        <w:rPr>
          <w:sz w:val="28"/>
          <w:szCs w:val="28"/>
        </w:rPr>
      </w:pPr>
      <w:r w:rsidRPr="00780C97">
        <w:rPr>
          <w:sz w:val="28"/>
          <w:szCs w:val="28"/>
        </w:rPr>
        <w:t>puhumattaan siitä, mikä on eettistä</w:t>
      </w:r>
      <w:r w:rsidRPr="00780C97">
        <w:rPr>
          <w:sz w:val="28"/>
          <w:szCs w:val="28"/>
        </w:rPr>
        <w:tab/>
      </w:r>
      <w:r w:rsidR="006344E0">
        <w:rPr>
          <w:sz w:val="20"/>
          <w:szCs w:val="20"/>
        </w:rPr>
        <w:t>:</w:t>
      </w:r>
    </w:p>
    <w:p w14:paraId="0FE37964" w14:textId="3643D932" w:rsidR="00780C97" w:rsidRPr="00780C97" w:rsidRDefault="00780C97" w:rsidP="00780C97">
      <w:pPr>
        <w:tabs>
          <w:tab w:val="left" w:pos="6946"/>
        </w:tabs>
        <w:rPr>
          <w:sz w:val="28"/>
          <w:szCs w:val="28"/>
          <w:lang w:val="en-US"/>
        </w:rPr>
      </w:pPr>
      <w:proofErr w:type="spellStart"/>
      <w:r w:rsidRPr="00780C97">
        <w:rPr>
          <w:sz w:val="28"/>
          <w:szCs w:val="28"/>
          <w:lang w:val="en-US"/>
        </w:rPr>
        <w:t>valintoja</w:t>
      </w:r>
      <w:proofErr w:type="spellEnd"/>
      <w:r w:rsidRPr="00780C97">
        <w:rPr>
          <w:sz w:val="28"/>
          <w:szCs w:val="28"/>
          <w:lang w:val="en-US"/>
        </w:rPr>
        <w:t xml:space="preserve"> </w:t>
      </w:r>
      <w:proofErr w:type="spellStart"/>
      <w:r w:rsidRPr="00780C97">
        <w:rPr>
          <w:sz w:val="28"/>
          <w:szCs w:val="28"/>
          <w:lang w:val="en-US"/>
        </w:rPr>
        <w:t>tehdään</w:t>
      </w:r>
      <w:proofErr w:type="spellEnd"/>
      <w:r w:rsidRPr="00780C97">
        <w:rPr>
          <w:sz w:val="28"/>
          <w:szCs w:val="28"/>
          <w:lang w:val="en-US"/>
        </w:rPr>
        <w:t xml:space="preserve"> </w:t>
      </w:r>
      <w:proofErr w:type="spellStart"/>
      <w:r w:rsidRPr="00780C97">
        <w:rPr>
          <w:sz w:val="28"/>
          <w:szCs w:val="28"/>
          <w:lang w:val="en-US"/>
        </w:rPr>
        <w:t>parhaillaan</w:t>
      </w:r>
      <w:proofErr w:type="spellEnd"/>
      <w:r w:rsidRPr="00780C97">
        <w:rPr>
          <w:sz w:val="28"/>
          <w:szCs w:val="28"/>
          <w:lang w:val="en-US"/>
        </w:rPr>
        <w:tab/>
      </w:r>
      <w:r w:rsidR="006344E0">
        <w:rPr>
          <w:sz w:val="20"/>
          <w:szCs w:val="20"/>
        </w:rPr>
        <w:t>:</w:t>
      </w:r>
    </w:p>
    <w:p w14:paraId="24B4A568" w14:textId="77777777" w:rsidR="00780C97" w:rsidRPr="00780C97" w:rsidRDefault="00780C97" w:rsidP="00780C97">
      <w:pPr>
        <w:tabs>
          <w:tab w:val="left" w:pos="6946"/>
        </w:tabs>
        <w:rPr>
          <w:sz w:val="28"/>
          <w:szCs w:val="28"/>
          <w:lang w:val="en-US"/>
        </w:rPr>
      </w:pPr>
    </w:p>
    <w:p w14:paraId="413A4379" w14:textId="77777777" w:rsidR="00AD2C76" w:rsidRDefault="00AD2C76">
      <w:pPr>
        <w:tabs>
          <w:tab w:val="left" w:pos="6946"/>
        </w:tabs>
        <w:rPr>
          <w:lang w:val="en-US"/>
        </w:rPr>
        <w:sectPr w:rsidR="00AD2C76" w:rsidSect="00AD2C76">
          <w:type w:val="continuous"/>
          <w:pgSz w:w="16838" w:h="11906" w:orient="landscape"/>
          <w:pgMar w:top="567" w:right="851" w:bottom="567" w:left="851" w:header="709" w:footer="709" w:gutter="0"/>
          <w:cols w:space="708"/>
          <w:docGrid w:linePitch="360"/>
        </w:sectPr>
      </w:pPr>
    </w:p>
    <w:p w14:paraId="733B57BD" w14:textId="77777777" w:rsidR="00AC1B14" w:rsidRDefault="00D40F15">
      <w:pPr>
        <w:tabs>
          <w:tab w:val="left" w:pos="6946"/>
        </w:tabs>
        <w:rPr>
          <w:lang w:val="en-US"/>
        </w:rPr>
      </w:pPr>
      <w:r>
        <w:rPr>
          <w:noProof/>
        </w:rPr>
        <w:drawing>
          <wp:inline distT="0" distB="0" distL="0" distR="0" wp14:anchorId="16D5E6F8" wp14:editId="270A819A">
            <wp:extent cx="2429301" cy="2026663"/>
            <wp:effectExtent l="0" t="0" r="0" b="0"/>
            <wp:docPr id="1" name="Kuva 1" descr="Kuvahaun tulos haulle security surveill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uvahaun tulos haulle security surveilla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197" cy="203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1E53F" w14:textId="77777777" w:rsidR="00D40F15" w:rsidRDefault="00D40F15">
      <w:pPr>
        <w:tabs>
          <w:tab w:val="left" w:pos="6946"/>
        </w:tabs>
        <w:rPr>
          <w:lang w:val="en-US"/>
        </w:rPr>
      </w:pPr>
      <w:r>
        <w:rPr>
          <w:noProof/>
        </w:rPr>
        <w:drawing>
          <wp:inline distT="0" distB="0" distL="0" distR="0" wp14:anchorId="591AABB0" wp14:editId="6F39685C">
            <wp:extent cx="1995718" cy="1958453"/>
            <wp:effectExtent l="0" t="0" r="5080" b="3810"/>
            <wp:docPr id="2" name="Kuva 2" descr="Kuvahaun tulos haulle wifi sen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uvahaun tulos haulle wifi senso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854" cy="1969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477D4" w14:textId="77777777" w:rsidR="00AD2C76" w:rsidRPr="00AC1B14" w:rsidRDefault="00AD2C76">
      <w:pPr>
        <w:tabs>
          <w:tab w:val="left" w:pos="6946"/>
        </w:tabs>
        <w:rPr>
          <w:lang w:val="en-US"/>
        </w:rPr>
      </w:pPr>
      <w:r>
        <w:rPr>
          <w:noProof/>
        </w:rPr>
        <w:drawing>
          <wp:inline distT="0" distB="0" distL="0" distR="0" wp14:anchorId="08658112" wp14:editId="39153587">
            <wp:extent cx="2165678" cy="1378424"/>
            <wp:effectExtent l="0" t="0" r="6350" b="0"/>
            <wp:docPr id="3" name="Kuva 3" descr="Kuvahaun tulos haulle amazon surveill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Kuvahaun tulos haulle amazon surveilla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237" cy="1388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2C76" w:rsidRPr="00AC1B14" w:rsidSect="00AD2C76">
      <w:type w:val="continuous"/>
      <w:pgSz w:w="16838" w:h="11906" w:orient="landscape"/>
      <w:pgMar w:top="567" w:right="851" w:bottom="567" w:left="851" w:header="709" w:footer="709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wNDMyMjI1NjWzsDRW0lEKTi0uzszPAykwrgUA/9LtUywAAAA="/>
  </w:docVars>
  <w:rsids>
    <w:rsidRoot w:val="00AD7EC0"/>
    <w:rsid w:val="00343A93"/>
    <w:rsid w:val="003A2047"/>
    <w:rsid w:val="003F341B"/>
    <w:rsid w:val="004561DC"/>
    <w:rsid w:val="006344E0"/>
    <w:rsid w:val="007434C8"/>
    <w:rsid w:val="00780C97"/>
    <w:rsid w:val="007B32BE"/>
    <w:rsid w:val="0088228B"/>
    <w:rsid w:val="00891163"/>
    <w:rsid w:val="008919FC"/>
    <w:rsid w:val="00960FC8"/>
    <w:rsid w:val="009D09C6"/>
    <w:rsid w:val="00AC1B14"/>
    <w:rsid w:val="00AD2C76"/>
    <w:rsid w:val="00AD7EC0"/>
    <w:rsid w:val="00D40F15"/>
    <w:rsid w:val="00E95994"/>
    <w:rsid w:val="00FE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9AAB1"/>
  <w15:chartTrackingRefBased/>
  <w15:docId w15:val="{40E0A1D6-03D7-40F0-B72C-D4D51FF5D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AD7EC0"/>
    <w:pPr>
      <w:spacing w:after="200" w:line="276" w:lineRule="auto"/>
    </w:pPr>
    <w:rPr>
      <w:rFonts w:ascii="Courier New" w:hAnsi="Courier New" w:cstheme="minorHAnsi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</Words>
  <Characters>873</Characters>
  <Application>Microsoft Office Word</Application>
  <DocSecurity>0</DocSecurity>
  <Lines>7</Lines>
  <Paragraphs>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0-11-21T14:45:00Z</dcterms:created>
  <dcterms:modified xsi:type="dcterms:W3CDTF">2020-11-21T14:45:00Z</dcterms:modified>
</cp:coreProperties>
</file>